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Radiologist</w:t>
      </w:r>
      <w:r>
        <w:t xml:space="preserve"> </w:t>
      </w:r>
      <w:r>
        <w:t xml:space="preserve">Application</w:t>
      </w:r>
    </w:p>
    <w:bookmarkStart w:id="24" w:name="cover-letter-for-radiologist-position"/>
    <w:p>
      <w:pPr>
        <w:pStyle w:val="Heading1"/>
      </w:pPr>
      <w:r>
        <w:t xml:space="preserve">Cover Letter for Radiologist Position</w:t>
      </w:r>
    </w:p>
    <w:p>
      <w:pPr>
        <w:pStyle w:val="FirstParagraph"/>
      </w:pPr>
      <w:r>
        <w:t xml:space="preserve">Dear [Hiring Manager's Name],</w:t>
      </w:r>
    </w:p>
    <w:p>
      <w:pPr>
        <w:pStyle w:val="BodyText"/>
      </w:pPr>
      <w:r>
        <w:t xml:space="preserve">I am writing to express my sincere interest in the Radiologist position at a reputable healthcare institution in South Africa, Johannesburg. With a deep commitment to advancing medical imaging and diagnostic excellence, I believe my qualifications, clinical experience, and passion for radiology align perfectly with the needs of this role. As a dedicated radiologist with [X years] of experience in both public and private healthcare settings, I am eager to contribute my expertise to an organization that prioritizes innovation, patient care, and professional growth in the dynamic medical landscape of Johannesburg.</w:t>
      </w:r>
    </w:p>
    <w:p>
      <w:pPr>
        <w:pStyle w:val="BodyText"/>
      </w:pPr>
      <w:r>
        <w:t xml:space="preserve">Having completed my medical training at [Medical School Name], followed by a specialized residency in Radiology at [Hospital/Clinic Name], I have developed a robust foundation in diagnostic imaging, interventional radiology, and advanced imaging modalities. My career has been defined by a focus on accuracy, compassion, and the application of cutting-edge technology to improve patient outcomes. In South Africa Johannesburg, where healthcare challenges are diverse and the demand for skilled radiologists is critical, I am confident that my background equips me to make meaningful contributions to your institution.</w:t>
      </w:r>
    </w:p>
    <w:bookmarkStart w:id="20" w:name="X0d3ed8cbddab3cce51a649c59c4494a8f5d00a9"/>
    <w:p>
      <w:pPr>
        <w:pStyle w:val="Heading2"/>
      </w:pPr>
      <w:r>
        <w:t xml:space="preserve">Why Johannesburg? A Commitment to Local Healthcare</w:t>
      </w:r>
    </w:p>
    <w:p>
      <w:pPr>
        <w:pStyle w:val="FirstParagraph"/>
      </w:pPr>
      <w:r>
        <w:t xml:space="preserve">Johannesburg, as the economic hub of South Africa, is a city where healthcare innovation and community service intersect. I have always admired the resilience and dedication of medical professionals in this region, who navigate complex systems to deliver high-quality care. My decision to apply for this position stems from a desire to work within an environment that values both clinical excellence and social responsibility. South Africa Johannesburg’s unique healthcare landscape—characterized by a blend of public health initiatives, private sector advancements, and the need for equitable access to imaging services—resonates deeply with my professional goals.</w:t>
      </w:r>
    </w:p>
    <w:p>
      <w:pPr>
        <w:pStyle w:val="BodyText"/>
      </w:pPr>
      <w:r>
        <w:t xml:space="preserve">My experience in South Africa has exposed me to a wide range of radiological cases, from routine diagnostics to complex interventional procedures. Whether working in a bustling urban hospital or collaborating with rural clinics through telemedicine initiatives, I have consistently prioritized patient-centered care. For instance, during my tenure at [Previous Employer Name], I played a key role in implementing advanced MRI protocols that reduced diagnostic delays for patients with neurological conditions. This experience reinforced the importance of adaptability and precision—qualities that are essential in Johannesburg’s fast-paced healthcare environment.</w:t>
      </w:r>
    </w:p>
    <w:bookmarkEnd w:id="20"/>
    <w:bookmarkStart w:id="21" w:name="professional-expertise-and-achievements"/>
    <w:p>
      <w:pPr>
        <w:pStyle w:val="Heading2"/>
      </w:pPr>
      <w:r>
        <w:t xml:space="preserve">Professional Expertise and Achievements</w:t>
      </w:r>
    </w:p>
    <w:p>
      <w:pPr>
        <w:pStyle w:val="FirstParagraph"/>
      </w:pPr>
      <w:r>
        <w:t xml:space="preserve">As a radiologist, I have honed my skills in interpreting a broad spectrum of imaging studies, including X-rays, CT scans, MRIs, and ultrasounds. My ability to analyze complex images with speed and accuracy has been recognized by colleagues and patients alike. In addition to clinical work, I have contributed to research projects focused on improving diagnostic algorithms for common conditions in South Africa. For example, my study on [specific project or topic] was published in [Journal Name], highlighting the importance of tailored radiological approaches for local populations.</w:t>
      </w:r>
    </w:p>
    <w:p>
      <w:pPr>
        <w:pStyle w:val="BodyText"/>
      </w:pPr>
      <w:r>
        <w:t xml:space="preserve">Furthermore, I am certified by the Health Professions Council of South Africa (HPCSA) and maintain active memberships with professional organizations such as the South African Society of Radiologists. These affiliations have kept me connected to ongoing advancements in radiology, ensuring that my practice remains aligned with international standards. I also regularly attend conferences and workshops to stay updated on emerging technologies like AI-driven imaging tools, which are increasingly relevant in addressing healthcare challenges in Johannesburg.</w:t>
      </w:r>
    </w:p>
    <w:bookmarkEnd w:id="21"/>
    <w:bookmarkStart w:id="22" w:name="collaboration-and-leadership"/>
    <w:p>
      <w:pPr>
        <w:pStyle w:val="Heading2"/>
      </w:pPr>
      <w:r>
        <w:t xml:space="preserve">Collaboration and Leadership</w:t>
      </w:r>
    </w:p>
    <w:p>
      <w:pPr>
        <w:pStyle w:val="FirstParagraph"/>
      </w:pPr>
      <w:r>
        <w:t xml:space="preserve">Effective radiology is not just about interpreting images—it requires collaboration with multidisciplinary teams to ensure comprehensive patient care. Throughout my career, I have worked closely with clinicians, surgeons, and other specialists to provide timely and accurate diagnoses. In Johannesburg’s healthcare ecosystem, where teamwork is vital to overcoming resource constraints and improving outcomes, I have consistently emphasized communication and coordination. For instance, during a recent project at [Previous Employer], I led a cross-departmental initiative to streamline radiology workflows, resulting in a 20% reduction in patient wait times.</w:t>
      </w:r>
    </w:p>
    <w:p>
      <w:pPr>
        <w:pStyle w:val="BodyText"/>
      </w:pPr>
      <w:r>
        <w:t xml:space="preserve">My leadership experience also includes mentoring junior radiologists and participating in training programs for medical students. I believe that fostering the next generation of healthcare professionals is essential to building a sustainable healthcare system in South Africa Johannesburg. This commitment to education aligns with the values of many institutions in the region, which prioritize both clinical service and knowledge transfer.</w:t>
      </w:r>
    </w:p>
    <w:bookmarkEnd w:id="22"/>
    <w:bookmarkStart w:id="23" w:name="X78186a5b1c53d410e9da5c2b76ad0e664bcb319"/>
    <w:p>
      <w:pPr>
        <w:pStyle w:val="Heading2"/>
      </w:pPr>
      <w:r>
        <w:t xml:space="preserve">Why I Am a Strong Fit for Your Institution</w:t>
      </w:r>
    </w:p>
    <w:p>
      <w:pPr>
        <w:pStyle w:val="FirstParagraph"/>
      </w:pPr>
      <w:r>
        <w:t xml:space="preserve">South Africa Johannesburg is home to some of the country’s most advanced healthcare facilities, and I am particularly drawn to your institution’s reputation for excellence. Your focus on [specific aspect of the institution, e.g., "innovative imaging technologies," "community outreach programs," or "research-driven care"] resonates with my own professional ethos. I am confident that my technical expertise, patient-focused approach, and dedication to continuous learning will allow me to contribute effectively to your team.</w:t>
      </w:r>
    </w:p>
    <w:p>
      <w:pPr>
        <w:pStyle w:val="BodyText"/>
      </w:pPr>
      <w:r>
        <w:t xml:space="preserve">Moreover, I understand the unique challenges faced by radiologists in South Africa, including limited resources and high patient volumes. My experience in optimizing workflows and leveraging technology to improve efficiency has prepared me to address these issues head-on. I am also committed to upholding the highest ethical standards and providing care that reflects the dignity of every patient.</w:t>
      </w:r>
    </w:p>
    <w:p>
      <w:pPr>
        <w:pStyle w:val="BodyText"/>
      </w:pPr>
      <w:r>
        <w:t xml:space="preserve">I would be honored to bring my skills and passion for radiology to your organization. I am available for an interview at your earliest convenience and can be reached at [Your Phone Number] or [Your Email Address]. Thank you for considering my application. I look forward to the opportunity to discuss how I can contribute to the continued success of your institution in South Africa Johannesburg.</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Radiologist Application</dc:title>
  <dc:creator/>
  <dc:language>en</dc:language>
  <cp:keywords/>
  <dcterms:created xsi:type="dcterms:W3CDTF">2025-12-10T10:33:05Z</dcterms:created>
  <dcterms:modified xsi:type="dcterms:W3CDTF">2025-12-10T10:33:05Z</dcterms:modified>
</cp:coreProperties>
</file>

<file path=docProps/custom.xml><?xml version="1.0" encoding="utf-8"?>
<Properties xmlns="http://schemas.openxmlformats.org/officeDocument/2006/custom-properties" xmlns:vt="http://schemas.openxmlformats.org/officeDocument/2006/docPropsVTypes"/>
</file>